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B8743" w14:textId="77777777" w:rsidR="004320C8" w:rsidRDefault="00284E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5888" behindDoc="0" locked="0" layoutInCell="1" allowOverlap="1" wp14:anchorId="55DB063D" wp14:editId="4E8B34EA">
            <wp:simplePos x="0" y="0"/>
            <wp:positionH relativeFrom="column">
              <wp:posOffset>2727960</wp:posOffset>
            </wp:positionH>
            <wp:positionV relativeFrom="paragraph">
              <wp:posOffset>266700</wp:posOffset>
            </wp:positionV>
            <wp:extent cx="2865120" cy="600896"/>
            <wp:effectExtent l="0" t="0" r="0" b="8890"/>
            <wp:wrapSquare wrapText="bothSides"/>
            <wp:docPr id="11907516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751679" name="Picture 119075167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600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6CA1">
        <w:rPr>
          <w:noProof/>
        </w:rPr>
        <w:pict w14:anchorId="739EF536">
          <v:rect id="Rettangolo 15" o:spid="_x0000_s2057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43447B14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0E70ECDC" w14:textId="77777777" w:rsidR="004320C8" w:rsidRDefault="00516C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pict w14:anchorId="049B92BE">
          <v:rect id="Rettangolo 13" o:spid="_x0000_s2056" style="position:absolute;margin-left:0;margin-top:0;width:625.3pt;height:64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kcm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6F263F45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</w:rPr>
        <w:pict w14:anchorId="450D807F">
          <v:rect id="Rettangolo 11" o:spid="_x0000_s2055" style="position:absolute;margin-left:0;margin-top:0;width:8.9pt;height:884pt;z-index:251660288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DWRpXn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6B0F05EF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</w:rPr>
        <w:pict w14:anchorId="69AF8C53">
          <v:rect id="Rettangolo 9" o:spid="_x0000_s2054" style="position:absolute;margin-left:0;margin-top:0;width:8.9pt;height:884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0xZoLw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KZRax4srf1aYfMO7FRxHELPuwAqcsLik6d&#13;&#10;T3G/HwCJi/5oqNbz+bsoTkjGbF5EA289+1sPGNFZGigRkLOzsQppwGJVjH08BNuoVL0XMhfW1NOp&#13;&#10;qJf5i0Nza6dbL3+J5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Be0xZo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17E4BF67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1D3B6D65" w14:textId="77777777" w:rsidR="004320C8" w:rsidRDefault="009535C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0BE07B62" w14:textId="77777777" w:rsidR="008A3D34" w:rsidRDefault="00B524E4" w:rsidP="00B524E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580CCADF" wp14:editId="7DCFA69F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Cambria" w:eastAsia="Cambria" w:hAnsi="Cambria" w:cs="Cambria"/>
          <w:color w:val="000000"/>
          <w:sz w:val="36"/>
          <w:szCs w:val="36"/>
        </w:rPr>
        <w:t>Promoting Inclusive Employment in the GLAM Sector through Open Innovation</w:t>
      </w:r>
    </w:p>
    <w:p w14:paraId="3DEA2137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5A0900D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2671107E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5A927EF3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411D0D9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129E2CA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5922AB66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22164784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4BC2562A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79706079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6731EC47" w14:textId="77777777" w:rsidR="004320C8" w:rsidRPr="008A3D34" w:rsidRDefault="004320C8" w:rsidP="008A3D34">
      <w:pPr>
        <w:rPr>
          <w:rFonts w:ascii="Cambria" w:eastAsia="Cambria" w:hAnsi="Cambria" w:cs="Cambria"/>
          <w:sz w:val="36"/>
          <w:szCs w:val="36"/>
        </w:rPr>
      </w:pPr>
    </w:p>
    <w:p w14:paraId="1B68377A" w14:textId="2EC3D33B" w:rsidR="00A038F0" w:rsidRPr="00A038F0" w:rsidRDefault="00A038F0" w:rsidP="00A038F0">
      <w:pPr>
        <w:pStyle w:val="Titolo2"/>
        <w:tabs>
          <w:tab w:val="center" w:pos="4153"/>
          <w:tab w:val="right" w:pos="8306"/>
        </w:tabs>
        <w:jc w:val="center"/>
        <w:rPr>
          <w:rFonts w:ascii="Cambria" w:eastAsia="Cambria" w:hAnsi="Cambria" w:cs="Cambria"/>
          <w:color w:val="366091"/>
          <w:sz w:val="28"/>
          <w:szCs w:val="28"/>
          <w:lang w:val="it-IT"/>
        </w:rPr>
      </w:pPr>
      <w:r w:rsidRPr="00A038F0">
        <w:rPr>
          <w:rFonts w:ascii="Cambria" w:eastAsia="Cambria" w:hAnsi="Cambria" w:cs="Cambria"/>
          <w:color w:val="366091"/>
          <w:sz w:val="28"/>
          <w:szCs w:val="28"/>
          <w:lang w:val="it-IT"/>
        </w:rPr>
        <w:t>MODULO 4 - CREAZIONE DI CONTENUTI DIGITALI</w:t>
      </w:r>
    </w:p>
    <w:p w14:paraId="08251047" w14:textId="77777777" w:rsidR="00A038F0" w:rsidRPr="00A038F0" w:rsidRDefault="00A038F0" w:rsidP="00A038F0">
      <w:pPr>
        <w:pStyle w:val="Titolo2"/>
        <w:tabs>
          <w:tab w:val="center" w:pos="4153"/>
          <w:tab w:val="right" w:pos="8306"/>
        </w:tabs>
        <w:jc w:val="center"/>
        <w:rPr>
          <w:rFonts w:ascii="Cambria" w:eastAsia="Cambria" w:hAnsi="Cambria" w:cs="Cambria"/>
          <w:color w:val="366091"/>
          <w:sz w:val="28"/>
          <w:szCs w:val="28"/>
          <w:lang w:val="it-IT"/>
        </w:rPr>
      </w:pPr>
      <w:r w:rsidRPr="00A038F0">
        <w:rPr>
          <w:rFonts w:ascii="Cambria" w:eastAsia="Cambria" w:hAnsi="Cambria" w:cs="Cambria"/>
          <w:color w:val="366091"/>
          <w:sz w:val="28"/>
          <w:szCs w:val="28"/>
          <w:lang w:val="it-IT"/>
        </w:rPr>
        <w:t>SESSIONE 5 - AUTORIFLESSIONE</w:t>
      </w:r>
    </w:p>
    <w:p w14:paraId="247D4518" w14:textId="0F3681E3" w:rsidR="00C31E9C" w:rsidRPr="00A038F0" w:rsidRDefault="00A038F0" w:rsidP="00A038F0">
      <w:pPr>
        <w:pStyle w:val="Titolo2"/>
        <w:tabs>
          <w:tab w:val="center" w:pos="4153"/>
          <w:tab w:val="right" w:pos="8306"/>
        </w:tabs>
        <w:jc w:val="center"/>
        <w:rPr>
          <w:color w:val="000000"/>
          <w:sz w:val="16"/>
          <w:szCs w:val="16"/>
          <w:lang w:val="it-IT"/>
        </w:rPr>
      </w:pPr>
      <w:r w:rsidRPr="00A038F0">
        <w:rPr>
          <w:rFonts w:ascii="Cambria" w:eastAsia="Cambria" w:hAnsi="Cambria" w:cs="Cambria"/>
          <w:color w:val="366091"/>
          <w:sz w:val="28"/>
          <w:szCs w:val="28"/>
          <w:lang w:val="it-IT"/>
        </w:rPr>
        <w:t xml:space="preserve">(Sviluppato da: </w:t>
      </w:r>
      <w:r>
        <w:rPr>
          <w:rFonts w:ascii="Cambria" w:eastAsia="Cambria" w:hAnsi="Cambria" w:cs="Cambria"/>
          <w:color w:val="366091"/>
          <w:sz w:val="28"/>
          <w:szCs w:val="28"/>
          <w:lang w:val="it-IT"/>
        </w:rPr>
        <w:t>AKEP</w:t>
      </w:r>
      <w:r w:rsidRPr="00A038F0">
        <w:rPr>
          <w:rFonts w:ascii="Cambria" w:eastAsia="Cambria" w:hAnsi="Cambria" w:cs="Cambria"/>
          <w:color w:val="366091"/>
          <w:sz w:val="28"/>
          <w:szCs w:val="28"/>
          <w:lang w:val="it-IT"/>
        </w:rPr>
        <w:t>, Grecia)</w:t>
      </w:r>
    </w:p>
    <w:p w14:paraId="74D063DC" w14:textId="77777777" w:rsidR="00C31E9C" w:rsidRPr="00A038F0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it-IT"/>
        </w:rPr>
      </w:pPr>
    </w:p>
    <w:p w14:paraId="7993ED53" w14:textId="77777777" w:rsidR="00C31E9C" w:rsidRPr="00A038F0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it-IT"/>
        </w:rPr>
      </w:pPr>
    </w:p>
    <w:p w14:paraId="3B04737A" w14:textId="051E652E" w:rsidR="00C31E9C" w:rsidRPr="00A038F0" w:rsidRDefault="00A038F0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it-IT"/>
        </w:rPr>
        <w:sectPr w:rsidR="00C31E9C" w:rsidRPr="00A038F0" w:rsidSect="00C35F89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A038F0">
        <w:rPr>
          <w:color w:val="000000"/>
          <w:sz w:val="16"/>
          <w:szCs w:val="16"/>
          <w:lang w:val="it-IT"/>
        </w:rPr>
        <w:t>Questo progetto n° 2022-1-AT01-KA220-ADU-00008513 è stato finanziato dall'Unione Europea. I pareri e le opinioni espressi appartengono tuttavia esclusivamente all'autore/i e non riflettono necessariamente quelli dell'Unione Europea o dell'OeAD-GmbH. Né l’Unione Europea né l’autorità concedente possono essere ritenuti responsabili per essi</w:t>
      </w:r>
      <w:r w:rsidR="00D55291" w:rsidRPr="00A038F0">
        <w:rPr>
          <w:color w:val="000000"/>
          <w:sz w:val="16"/>
          <w:szCs w:val="16"/>
          <w:lang w:val="it-IT"/>
        </w:rPr>
        <w:t>.</w:t>
      </w:r>
    </w:p>
    <w:p w14:paraId="34CEDF92" w14:textId="77777777" w:rsidR="0058408C" w:rsidRPr="00A038F0" w:rsidRDefault="0058408C" w:rsidP="00284E49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FFFFFF" w:themeColor="background1"/>
          <w:sz w:val="24"/>
          <w:szCs w:val="24"/>
          <w:lang w:val="it-IT"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58408C" w:rsidRPr="00A038F0" w14:paraId="2DCEF110" w14:textId="77777777" w:rsidTr="00584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7F63AC1E" w14:textId="0CDCA945" w:rsidR="0058408C" w:rsidRPr="00A038F0" w:rsidRDefault="0058408C" w:rsidP="0050633A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  <w:lang w:val="it-IT"/>
              </w:rPr>
            </w:pPr>
            <w:r w:rsidRPr="00A038F0">
              <w:rPr>
                <w:sz w:val="24"/>
                <w:szCs w:val="24"/>
                <w:lang w:val="it-IT"/>
              </w:rPr>
              <w:t xml:space="preserve">Session </w:t>
            </w:r>
            <w:r w:rsidR="0050633A" w:rsidRPr="00A038F0">
              <w:rPr>
                <w:sz w:val="24"/>
                <w:szCs w:val="24"/>
                <w:lang w:val="it-IT"/>
              </w:rPr>
              <w:t>5</w:t>
            </w:r>
            <w:r w:rsidRPr="00A038F0">
              <w:rPr>
                <w:sz w:val="24"/>
                <w:szCs w:val="24"/>
                <w:lang w:val="it-IT"/>
              </w:rPr>
              <w:t xml:space="preserve"> (</w:t>
            </w:r>
            <w:r w:rsidR="00B527E6" w:rsidRPr="00A038F0">
              <w:rPr>
                <w:i/>
                <w:iCs/>
                <w:sz w:val="24"/>
                <w:szCs w:val="24"/>
                <w:lang w:val="it-IT"/>
              </w:rPr>
              <w:t xml:space="preserve">2 </w:t>
            </w:r>
            <w:r w:rsidR="00A038F0" w:rsidRPr="00A038F0">
              <w:rPr>
                <w:i/>
                <w:iCs/>
                <w:sz w:val="24"/>
                <w:szCs w:val="24"/>
                <w:lang w:val="it-IT"/>
              </w:rPr>
              <w:t>ore</w:t>
            </w:r>
            <w:r w:rsidRPr="00A038F0">
              <w:rPr>
                <w:sz w:val="24"/>
                <w:szCs w:val="24"/>
                <w:lang w:val="it-IT"/>
              </w:rPr>
              <w:t xml:space="preserve">) </w:t>
            </w:r>
            <w:r w:rsidR="00A038F0" w:rsidRPr="00A038F0">
              <w:rPr>
                <w:sz w:val="24"/>
                <w:szCs w:val="24"/>
                <w:lang w:val="it-IT"/>
              </w:rPr>
              <w:t>–</w:t>
            </w:r>
            <w:r w:rsidRPr="00A038F0">
              <w:rPr>
                <w:sz w:val="24"/>
                <w:szCs w:val="24"/>
                <w:lang w:val="it-IT"/>
              </w:rPr>
              <w:t xml:space="preserve"> </w:t>
            </w:r>
            <w:r w:rsidR="00A038F0" w:rsidRPr="00A038F0">
              <w:rPr>
                <w:sz w:val="24"/>
                <w:szCs w:val="24"/>
                <w:lang w:val="it-IT"/>
              </w:rPr>
              <w:t>apprendimento faccia a faccia</w:t>
            </w:r>
          </w:p>
        </w:tc>
      </w:tr>
      <w:tr w:rsidR="0058408C" w14:paraId="3E4758CF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7702B785" w14:textId="57E6C3AB" w:rsidR="0058408C" w:rsidRPr="0058408C" w:rsidRDefault="00A038F0" w:rsidP="0058408C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>Obiettivi della sessione</w:t>
            </w:r>
            <w:r w:rsidR="0058408C" w:rsidRPr="0058408C"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>:</w:t>
            </w:r>
          </w:p>
        </w:tc>
      </w:tr>
      <w:tr w:rsidR="0058408C" w:rsidRPr="00A038F0" w14:paraId="634808FF" w14:textId="77777777" w:rsidTr="00584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595112F" w14:textId="15564CF4" w:rsidR="00A038F0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 Ricordare le diverse tipologie di contenuti digitali per il settore GLAM</w:t>
            </w:r>
          </w:p>
          <w:p w14:paraId="52C12C70" w14:textId="77B5E784" w:rsidR="00A038F0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Ricordare come creare una collezione digitale nel settore GLAM</w:t>
            </w:r>
          </w:p>
          <w:p w14:paraId="57D2A1E6" w14:textId="72FAFA74" w:rsidR="00A038F0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Ricordare come utilizzare e condividere i contenuti digitali in modo legale ed etico</w:t>
            </w:r>
          </w:p>
          <w:p w14:paraId="591A5BFE" w14:textId="0BCC2E20" w:rsidR="0058408C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Ricordare i diversi tipi di copyright e i diritti concessi</w:t>
            </w:r>
          </w:p>
        </w:tc>
      </w:tr>
      <w:tr w:rsidR="0058408C" w14:paraId="2C343E77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D8E03CA" w14:textId="77777777" w:rsidR="0058408C" w:rsidRPr="0058408C" w:rsidRDefault="0058408C" w:rsidP="0058408C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 w:val="0"/>
                <w:sz w:val="24"/>
                <w:szCs w:val="24"/>
              </w:rPr>
            </w:pPr>
            <w:r w:rsidRPr="00CF40B0">
              <w:rPr>
                <w:rFonts w:ascii="Cambria" w:eastAsia="Cambria" w:hAnsi="Cambria" w:cs="Cambria"/>
                <w:b w:val="0"/>
                <w:sz w:val="24"/>
                <w:szCs w:val="24"/>
              </w:rPr>
              <w:t>Learning outcomes</w:t>
            </w:r>
            <w:r w:rsidRPr="0058408C">
              <w:rPr>
                <w:rFonts w:ascii="Cambria" w:eastAsia="Cambria" w:hAnsi="Cambria" w:cs="Cambria"/>
                <w:b w:val="0"/>
                <w:sz w:val="24"/>
                <w:szCs w:val="24"/>
              </w:rPr>
              <w:t>:</w:t>
            </w:r>
          </w:p>
        </w:tc>
      </w:tr>
      <w:tr w:rsidR="0058408C" w:rsidRPr="00A038F0" w14:paraId="7F792D5F" w14:textId="77777777" w:rsidTr="00A038F0">
        <w:trPr>
          <w:trHeight w:val="1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18600BC0" w14:textId="4CE5A768" w:rsidR="00A038F0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Identificare le tipologie di contenuti digitali per il settore GLAM</w:t>
            </w:r>
          </w:p>
          <w:p w14:paraId="37AF76E1" w14:textId="34516321" w:rsidR="00A038F0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reare una collezione digitale nel settore GLAM</w:t>
            </w:r>
          </w:p>
          <w:p w14:paraId="61705D11" w14:textId="1C78288B" w:rsidR="00A038F0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Utilizzare e condividere contenuti digitali in modo legale ed etico</w:t>
            </w:r>
          </w:p>
          <w:p w14:paraId="4D84ECB1" w14:textId="598E6684" w:rsidR="0058408C" w:rsidRPr="00A038F0" w:rsidRDefault="00A038F0" w:rsidP="00A038F0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A038F0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onoscere i diritti garantiti dal diritto d'autore</w:t>
            </w:r>
          </w:p>
        </w:tc>
      </w:tr>
    </w:tbl>
    <w:p w14:paraId="49C2F6F0" w14:textId="2BD3B006" w:rsidR="00DF5DAF" w:rsidRPr="00A038F0" w:rsidRDefault="00A038F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  <w:r w:rsidRPr="00A038F0">
        <w:rPr>
          <w:rFonts w:ascii="Cambria" w:eastAsia="Cambria" w:hAnsi="Cambria" w:cs="Cambria"/>
          <w:b/>
          <w:sz w:val="24"/>
          <w:szCs w:val="24"/>
          <w:lang w:val="it-IT"/>
        </w:rPr>
        <w:t>In questa sessione, lo studente avrà un riepilogo di tutto ciò che ha imparato durante le sessioni precedenti.</w:t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04"/>
        <w:gridCol w:w="1559"/>
        <w:gridCol w:w="3431"/>
        <w:gridCol w:w="2664"/>
      </w:tblGrid>
      <w:tr w:rsidR="00C31E9C" w14:paraId="60FC27AC" w14:textId="77777777" w:rsidTr="000A5955">
        <w:trPr>
          <w:trHeight w:val="692"/>
        </w:trPr>
        <w:tc>
          <w:tcPr>
            <w:tcW w:w="6204" w:type="dxa"/>
            <w:shd w:val="clear" w:color="auto" w:fill="8DB3E2" w:themeFill="text2" w:themeFillTint="66"/>
            <w:vAlign w:val="center"/>
          </w:tcPr>
          <w:p w14:paraId="578842F5" w14:textId="78B08682" w:rsidR="00C31E9C" w:rsidRDefault="00A038F0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escrizione delle attività</w:t>
            </w:r>
          </w:p>
          <w:p w14:paraId="217D8ED1" w14:textId="77777777" w:rsidR="00C31E9C" w:rsidRDefault="00C31E9C" w:rsidP="00966E42">
            <w:pPr>
              <w:spacing w:line="360" w:lineRule="auto"/>
              <w:jc w:val="center"/>
              <w:rPr>
                <w:color w:val="FFFFFF"/>
              </w:rPr>
            </w:pPr>
          </w:p>
        </w:tc>
        <w:tc>
          <w:tcPr>
            <w:tcW w:w="1559" w:type="dxa"/>
            <w:shd w:val="clear" w:color="auto" w:fill="8DB3E2" w:themeFill="text2" w:themeFillTint="66"/>
            <w:vAlign w:val="center"/>
          </w:tcPr>
          <w:p w14:paraId="68DCAB49" w14:textId="0EB69ED3" w:rsidR="00C31E9C" w:rsidRDefault="00A038F0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urata</w:t>
            </w:r>
          </w:p>
        </w:tc>
        <w:tc>
          <w:tcPr>
            <w:tcW w:w="3431" w:type="dxa"/>
            <w:shd w:val="clear" w:color="auto" w:fill="8DB3E2" w:themeFill="text2" w:themeFillTint="66"/>
            <w:vAlign w:val="center"/>
          </w:tcPr>
          <w:p w14:paraId="74A3F4AB" w14:textId="6C4C2B32" w:rsidR="00C31E9C" w:rsidRDefault="00A038F0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ateriali</w:t>
            </w:r>
          </w:p>
        </w:tc>
        <w:tc>
          <w:tcPr>
            <w:tcW w:w="2664" w:type="dxa"/>
            <w:shd w:val="clear" w:color="auto" w:fill="8DB3E2" w:themeFill="text2" w:themeFillTint="66"/>
            <w:vAlign w:val="center"/>
          </w:tcPr>
          <w:p w14:paraId="50EE4C91" w14:textId="77777777" w:rsidR="00C31E9C" w:rsidRDefault="00966E42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Handouts</w:t>
            </w:r>
            <w:r w:rsidR="00C31E9C">
              <w:rPr>
                <w:b/>
                <w:color w:val="FFFFFF"/>
              </w:rPr>
              <w:t>/</w:t>
            </w:r>
            <w:r>
              <w:rPr>
                <w:b/>
                <w:color w:val="FFFFFF"/>
              </w:rPr>
              <w:t>Activity Sheets</w:t>
            </w:r>
          </w:p>
        </w:tc>
      </w:tr>
      <w:tr w:rsidR="00C31E9C" w14:paraId="09B28F13" w14:textId="77777777" w:rsidTr="00DF341E">
        <w:trPr>
          <w:trHeight w:val="1854"/>
        </w:trPr>
        <w:tc>
          <w:tcPr>
            <w:tcW w:w="6204" w:type="dxa"/>
            <w:shd w:val="clear" w:color="auto" w:fill="FFFFFF"/>
          </w:tcPr>
          <w:p w14:paraId="448AD8E3" w14:textId="26716B9E" w:rsidR="00B40F93" w:rsidRPr="00A038F0" w:rsidRDefault="00A038F0" w:rsidP="00DF341E">
            <w:pPr>
              <w:rPr>
                <w:lang w:val="it-IT"/>
              </w:rPr>
            </w:pPr>
            <w:r w:rsidRPr="00A038F0">
              <w:rPr>
                <w:b/>
                <w:bCs/>
                <w:lang w:val="it-IT"/>
              </w:rPr>
              <w:t>Parte 1. Lo studente inizia la sessione con un riepilogo degli argomenti presentati dal formatore nella parte online della formazione. Il formatore scrive i punti principali della presentazione su una lavagna a fogli mobili o su una lavagna e lo studente li copia sul proprio quaderno come riferimento</w:t>
            </w:r>
            <w:r w:rsidR="00DA6AFB" w:rsidRPr="00A038F0">
              <w:rPr>
                <w:lang w:val="it-IT"/>
              </w:rPr>
              <w:t>.</w:t>
            </w:r>
          </w:p>
        </w:tc>
        <w:tc>
          <w:tcPr>
            <w:tcW w:w="1559" w:type="dxa"/>
            <w:shd w:val="clear" w:color="auto" w:fill="FFFFFF"/>
          </w:tcPr>
          <w:p w14:paraId="1DAF496B" w14:textId="5E42033D" w:rsidR="00C31E9C" w:rsidRPr="00966E42" w:rsidRDefault="00C31E9C" w:rsidP="001050C9">
            <w:pPr>
              <w:rPr>
                <w:i/>
                <w:iCs/>
              </w:rPr>
            </w:pPr>
            <w:r w:rsidRPr="00966E42">
              <w:rPr>
                <w:i/>
                <w:iCs/>
              </w:rPr>
              <w:t>1</w:t>
            </w:r>
            <w:r w:rsidR="00DA6AFB">
              <w:rPr>
                <w:i/>
                <w:iCs/>
              </w:rPr>
              <w:t>5</w:t>
            </w:r>
            <w:r w:rsidRPr="00966E42">
              <w:rPr>
                <w:i/>
                <w:iCs/>
              </w:rPr>
              <w:t xml:space="preserve"> minu</w:t>
            </w:r>
            <w:r w:rsidR="00A038F0">
              <w:rPr>
                <w:i/>
                <w:iCs/>
              </w:rPr>
              <w:t>ti</w:t>
            </w:r>
          </w:p>
          <w:p w14:paraId="68A05640" w14:textId="77777777" w:rsidR="00C31E9C" w:rsidRDefault="00C31E9C" w:rsidP="001050C9">
            <w:pPr>
              <w:rPr>
                <w:u w:val="single"/>
              </w:rPr>
            </w:pPr>
          </w:p>
          <w:p w14:paraId="6A19C0EB" w14:textId="77777777" w:rsidR="00C31E9C" w:rsidRDefault="00C31E9C" w:rsidP="001050C9"/>
        </w:tc>
        <w:tc>
          <w:tcPr>
            <w:tcW w:w="3431" w:type="dxa"/>
            <w:shd w:val="clear" w:color="auto" w:fill="FFFFFF"/>
          </w:tcPr>
          <w:p w14:paraId="01122C51" w14:textId="77777777" w:rsidR="00A038F0" w:rsidRDefault="00A038F0" w:rsidP="00A038F0">
            <w:pPr>
              <w:jc w:val="center"/>
            </w:pPr>
            <w:r>
              <w:t xml:space="preserve">Penne e materiali per prendere appunti </w:t>
            </w:r>
          </w:p>
          <w:p w14:paraId="6E5F2F61" w14:textId="313ABED2" w:rsidR="00C31E9C" w:rsidRDefault="00A038F0" w:rsidP="00A038F0">
            <w:r>
              <w:t>Lavagna a fogli mobili o lavagna affinché il formatore possa prendere appunti</w:t>
            </w:r>
          </w:p>
        </w:tc>
        <w:tc>
          <w:tcPr>
            <w:tcW w:w="2664" w:type="dxa"/>
            <w:shd w:val="clear" w:color="auto" w:fill="FFFFFF"/>
          </w:tcPr>
          <w:p w14:paraId="54A99B2A" w14:textId="77777777" w:rsidR="00C31E9C" w:rsidRDefault="00C31E9C" w:rsidP="001050C9">
            <w:pPr>
              <w:jc w:val="center"/>
            </w:pPr>
          </w:p>
        </w:tc>
      </w:tr>
      <w:tr w:rsidR="008646F6" w14:paraId="413900D1" w14:textId="77777777" w:rsidTr="000A5955">
        <w:trPr>
          <w:trHeight w:val="692"/>
        </w:trPr>
        <w:tc>
          <w:tcPr>
            <w:tcW w:w="6204" w:type="dxa"/>
            <w:shd w:val="clear" w:color="auto" w:fill="FFFFFF"/>
          </w:tcPr>
          <w:p w14:paraId="27DEC909" w14:textId="77777777" w:rsidR="00A038F0" w:rsidRPr="00A038F0" w:rsidRDefault="00A038F0" w:rsidP="00A038F0">
            <w:pPr>
              <w:rPr>
                <w:b/>
                <w:bCs/>
                <w:lang w:val="it-IT"/>
              </w:rPr>
            </w:pPr>
            <w:r w:rsidRPr="00A038F0">
              <w:rPr>
                <w:b/>
                <w:bCs/>
                <w:lang w:val="it-IT"/>
              </w:rPr>
              <w:lastRenderedPageBreak/>
              <w:t>Parte 2. Il formatore presenta allo studente la prima attività sul tema del diritto d'autore.</w:t>
            </w:r>
          </w:p>
          <w:p w14:paraId="61541224" w14:textId="28D31F62" w:rsidR="00F27D09" w:rsidRPr="00A038F0" w:rsidRDefault="00A038F0" w:rsidP="00A038F0">
            <w:pPr>
              <w:rPr>
                <w:lang w:val="it-IT"/>
              </w:rPr>
            </w:pPr>
            <w:r w:rsidRPr="00A038F0">
              <w:rPr>
                <w:b/>
                <w:bCs/>
                <w:lang w:val="it-IT"/>
              </w:rPr>
              <w:t>Attività 1: Il formatore incoraggia lo studente a discutere la versione finale dell'articolo che ha creato e a condividere la propria visione per la sua distribuzione e l'impatto sul pubblico.</w:t>
            </w:r>
          </w:p>
        </w:tc>
        <w:tc>
          <w:tcPr>
            <w:tcW w:w="1559" w:type="dxa"/>
            <w:shd w:val="clear" w:color="auto" w:fill="FFFFFF"/>
          </w:tcPr>
          <w:p w14:paraId="7148D115" w14:textId="3F00293A" w:rsidR="008646F6" w:rsidRPr="00966E42" w:rsidRDefault="003224A9" w:rsidP="00A02FAB">
            <w:pPr>
              <w:rPr>
                <w:i/>
                <w:iCs/>
              </w:rPr>
            </w:pPr>
            <w:r>
              <w:rPr>
                <w:i/>
                <w:iCs/>
              </w:rPr>
              <w:t>35</w:t>
            </w:r>
            <w:r w:rsidR="008646F6" w:rsidRPr="00966E42">
              <w:rPr>
                <w:i/>
                <w:iCs/>
              </w:rPr>
              <w:t xml:space="preserve"> minut</w:t>
            </w:r>
            <w:r w:rsidR="00A038F0">
              <w:rPr>
                <w:i/>
                <w:iCs/>
              </w:rPr>
              <w:t>i</w:t>
            </w:r>
          </w:p>
        </w:tc>
        <w:tc>
          <w:tcPr>
            <w:tcW w:w="3431" w:type="dxa"/>
            <w:shd w:val="clear" w:color="auto" w:fill="FFFFFF"/>
          </w:tcPr>
          <w:p w14:paraId="4A0C1A14" w14:textId="77777777" w:rsidR="00A038F0" w:rsidRDefault="00A038F0" w:rsidP="00A038F0">
            <w:pPr>
              <w:jc w:val="center"/>
            </w:pPr>
            <w:r>
              <w:t xml:space="preserve">Penne e materiali per prendere appunti </w:t>
            </w:r>
          </w:p>
          <w:p w14:paraId="769FE28A" w14:textId="4D515286" w:rsidR="008646F6" w:rsidRDefault="00A038F0" w:rsidP="00A038F0">
            <w:pPr>
              <w:jc w:val="center"/>
            </w:pPr>
            <w:r>
              <w:t>Lavagna a fogli mobili o lavagna affinché il formatore possa prendere appunti</w:t>
            </w:r>
          </w:p>
        </w:tc>
        <w:tc>
          <w:tcPr>
            <w:tcW w:w="2664" w:type="dxa"/>
            <w:shd w:val="clear" w:color="auto" w:fill="FFFFFF"/>
          </w:tcPr>
          <w:p w14:paraId="6EC2C629" w14:textId="77777777" w:rsidR="008646F6" w:rsidRDefault="00B21155" w:rsidP="001050C9">
            <w:pPr>
              <w:jc w:val="center"/>
            </w:pPr>
            <w:r>
              <w:t>Activity Sheet No. 1</w:t>
            </w:r>
          </w:p>
        </w:tc>
      </w:tr>
      <w:tr w:rsidR="00C31E9C" w14:paraId="3A8652E8" w14:textId="77777777" w:rsidTr="000A5955">
        <w:trPr>
          <w:trHeight w:val="2279"/>
        </w:trPr>
        <w:tc>
          <w:tcPr>
            <w:tcW w:w="6204" w:type="dxa"/>
            <w:shd w:val="clear" w:color="auto" w:fill="FFFFFF"/>
          </w:tcPr>
          <w:p w14:paraId="5099B0DA" w14:textId="77777777" w:rsidR="00A038F0" w:rsidRPr="00A038F0" w:rsidRDefault="00A038F0" w:rsidP="00A038F0">
            <w:pPr>
              <w:rPr>
                <w:b/>
                <w:bCs/>
                <w:lang w:val="it-IT"/>
              </w:rPr>
            </w:pPr>
            <w:r w:rsidRPr="00A038F0">
              <w:rPr>
                <w:b/>
                <w:bCs/>
                <w:lang w:val="it-IT"/>
              </w:rPr>
              <w:t>Parte 3. Il formatore presenta allo studente la seconda attività.</w:t>
            </w:r>
          </w:p>
          <w:p w14:paraId="504AF30D" w14:textId="3322878B" w:rsidR="004A403D" w:rsidRPr="00A038F0" w:rsidRDefault="00A038F0" w:rsidP="00A038F0">
            <w:pPr>
              <w:rPr>
                <w:lang w:val="it-IT"/>
              </w:rPr>
            </w:pPr>
            <w:r w:rsidRPr="00A038F0">
              <w:rPr>
                <w:b/>
                <w:bCs/>
                <w:lang w:val="it-IT"/>
              </w:rPr>
              <w:t>Attività 2: Il formatore chiede allo studente di decidere se le seguenti affermazioni sono vere o false.</w:t>
            </w:r>
          </w:p>
        </w:tc>
        <w:tc>
          <w:tcPr>
            <w:tcW w:w="1559" w:type="dxa"/>
            <w:shd w:val="clear" w:color="auto" w:fill="FFFFFF"/>
          </w:tcPr>
          <w:p w14:paraId="665B1B81" w14:textId="1126527F" w:rsidR="00C31E9C" w:rsidRDefault="003224A9" w:rsidP="001050C9">
            <w:pPr>
              <w:rPr>
                <w:u w:val="single"/>
              </w:rPr>
            </w:pPr>
            <w:r>
              <w:rPr>
                <w:i/>
                <w:iCs/>
              </w:rPr>
              <w:t>60</w:t>
            </w:r>
            <w:r w:rsidR="004A403D" w:rsidRPr="008646F6">
              <w:rPr>
                <w:i/>
                <w:iCs/>
              </w:rPr>
              <w:t xml:space="preserve"> minu</w:t>
            </w:r>
            <w:r w:rsidR="00A038F0">
              <w:rPr>
                <w:i/>
                <w:iCs/>
              </w:rPr>
              <w:t>ti</w:t>
            </w:r>
          </w:p>
        </w:tc>
        <w:tc>
          <w:tcPr>
            <w:tcW w:w="3431" w:type="dxa"/>
            <w:shd w:val="clear" w:color="auto" w:fill="FFFFFF"/>
          </w:tcPr>
          <w:p w14:paraId="503AFF46" w14:textId="77777777" w:rsidR="00C31E9C" w:rsidRDefault="001D30AD" w:rsidP="001050C9">
            <w:pPr>
              <w:jc w:val="center"/>
            </w:pPr>
            <w:r>
              <w:t>Handout</w:t>
            </w:r>
          </w:p>
        </w:tc>
        <w:tc>
          <w:tcPr>
            <w:tcW w:w="2664" w:type="dxa"/>
            <w:shd w:val="clear" w:color="auto" w:fill="FFFFFF"/>
          </w:tcPr>
          <w:p w14:paraId="0260115A" w14:textId="77777777" w:rsidR="00C31E9C" w:rsidRDefault="00694707" w:rsidP="001050C9">
            <w:pPr>
              <w:jc w:val="center"/>
            </w:pPr>
            <w:r>
              <w:t>Activity Sheet No. 2</w:t>
            </w:r>
          </w:p>
        </w:tc>
      </w:tr>
      <w:tr w:rsidR="00C31E9C" w14:paraId="66F517E6" w14:textId="77777777" w:rsidTr="000A5955">
        <w:trPr>
          <w:trHeight w:val="692"/>
        </w:trPr>
        <w:tc>
          <w:tcPr>
            <w:tcW w:w="6204" w:type="dxa"/>
            <w:shd w:val="clear" w:color="auto" w:fill="FFFFFF"/>
          </w:tcPr>
          <w:p w14:paraId="799A1DCD" w14:textId="77777777" w:rsidR="00A038F0" w:rsidRPr="00A038F0" w:rsidRDefault="00A038F0" w:rsidP="00A038F0">
            <w:pPr>
              <w:rPr>
                <w:b/>
                <w:lang w:val="it-IT"/>
              </w:rPr>
            </w:pPr>
            <w:r w:rsidRPr="00A038F0">
              <w:rPr>
                <w:b/>
                <w:lang w:val="it-IT"/>
              </w:rPr>
              <w:t>Chiusura della sessione 5</w:t>
            </w:r>
          </w:p>
          <w:p w14:paraId="287629C6" w14:textId="77777777" w:rsidR="00A038F0" w:rsidRPr="00A038F0" w:rsidRDefault="00A038F0" w:rsidP="00A038F0">
            <w:pPr>
              <w:rPr>
                <w:b/>
                <w:lang w:val="it-IT"/>
              </w:rPr>
            </w:pPr>
            <w:r w:rsidRPr="00A038F0">
              <w:rPr>
                <w:b/>
                <w:lang w:val="it-IT"/>
              </w:rPr>
              <w:t xml:space="preserve">Alla fine di questa sessione, il formatore chiede agli studenti di votare il loro articolo preferito.  </w:t>
            </w:r>
          </w:p>
          <w:p w14:paraId="0E76F9FB" w14:textId="582D64C6" w:rsidR="00A154E1" w:rsidRPr="00A038F0" w:rsidRDefault="00A038F0" w:rsidP="00A038F0">
            <w:pPr>
              <w:rPr>
                <w:lang w:val="it-IT"/>
              </w:rPr>
            </w:pPr>
            <w:r w:rsidRPr="00A038F0">
              <w:rPr>
                <w:b/>
                <w:lang w:val="it-IT"/>
              </w:rPr>
              <w:t>Quindi ringraziano gli studenti per l'intera esperienza e consegnano i certificati di partecipazione.</w:t>
            </w:r>
          </w:p>
        </w:tc>
        <w:tc>
          <w:tcPr>
            <w:tcW w:w="1559" w:type="dxa"/>
            <w:shd w:val="clear" w:color="auto" w:fill="FFFFFF"/>
          </w:tcPr>
          <w:p w14:paraId="0560CE81" w14:textId="7C082770" w:rsidR="00C31E9C" w:rsidRDefault="003224A9" w:rsidP="003224A9">
            <w:pPr>
              <w:rPr>
                <w:u w:val="single"/>
              </w:rPr>
            </w:pPr>
            <w:r>
              <w:rPr>
                <w:i/>
                <w:iCs/>
              </w:rPr>
              <w:t>1</w:t>
            </w:r>
            <w:r w:rsidR="00A02FAB">
              <w:rPr>
                <w:i/>
                <w:iCs/>
              </w:rPr>
              <w:t>0</w:t>
            </w:r>
            <w:r w:rsidR="001B3F96" w:rsidRPr="00966E42">
              <w:rPr>
                <w:i/>
                <w:iCs/>
              </w:rPr>
              <w:t xml:space="preserve"> minut</w:t>
            </w:r>
            <w:r w:rsidR="00A038F0">
              <w:rPr>
                <w:i/>
                <w:iCs/>
              </w:rPr>
              <w:t>i</w:t>
            </w:r>
          </w:p>
        </w:tc>
        <w:tc>
          <w:tcPr>
            <w:tcW w:w="3431" w:type="dxa"/>
            <w:shd w:val="clear" w:color="auto" w:fill="FFFFFF"/>
          </w:tcPr>
          <w:p w14:paraId="6DDEE6CE" w14:textId="77777777" w:rsidR="00C31E9C" w:rsidRDefault="00C31E9C" w:rsidP="001050C9">
            <w:pPr>
              <w:jc w:val="center"/>
            </w:pPr>
          </w:p>
        </w:tc>
        <w:tc>
          <w:tcPr>
            <w:tcW w:w="2664" w:type="dxa"/>
            <w:shd w:val="clear" w:color="auto" w:fill="FFFFFF"/>
          </w:tcPr>
          <w:p w14:paraId="1B4952AB" w14:textId="77777777" w:rsidR="00C31E9C" w:rsidRDefault="00C31E9C" w:rsidP="001050C9">
            <w:pPr>
              <w:jc w:val="center"/>
            </w:pPr>
          </w:p>
        </w:tc>
      </w:tr>
      <w:tr w:rsidR="00C31E9C" w14:paraId="6E89882D" w14:textId="77777777" w:rsidTr="00966E42">
        <w:trPr>
          <w:gridAfter w:val="2"/>
          <w:wAfter w:w="6095" w:type="dxa"/>
          <w:trHeight w:val="692"/>
        </w:trPr>
        <w:tc>
          <w:tcPr>
            <w:tcW w:w="6204" w:type="dxa"/>
            <w:shd w:val="clear" w:color="auto" w:fill="548DD4" w:themeFill="text2" w:themeFillTint="99"/>
          </w:tcPr>
          <w:p w14:paraId="63A2D215" w14:textId="3B6551CF" w:rsidR="00C31E9C" w:rsidRPr="00966E42" w:rsidRDefault="00A038F0" w:rsidP="001050C9">
            <w:pPr>
              <w:spacing w:line="360" w:lineRule="auto"/>
              <w:jc w:val="righ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urata della sessione</w:t>
            </w:r>
          </w:p>
        </w:tc>
        <w:tc>
          <w:tcPr>
            <w:tcW w:w="1559" w:type="dxa"/>
            <w:shd w:val="clear" w:color="auto" w:fill="548DD4" w:themeFill="text2" w:themeFillTint="99"/>
          </w:tcPr>
          <w:p w14:paraId="78624F4F" w14:textId="0522551D" w:rsidR="00C31E9C" w:rsidRPr="00966E42" w:rsidRDefault="00966E42" w:rsidP="001050C9">
            <w:pPr>
              <w:rPr>
                <w:b/>
                <w:i/>
                <w:iCs/>
                <w:color w:val="FFFFFF" w:themeColor="background1"/>
              </w:rPr>
            </w:pPr>
            <w:r w:rsidRPr="00966E42">
              <w:rPr>
                <w:b/>
                <w:i/>
                <w:iCs/>
                <w:color w:val="FFFFFF" w:themeColor="background1"/>
              </w:rPr>
              <w:t xml:space="preserve">2 </w:t>
            </w:r>
            <w:r w:rsidR="00A038F0">
              <w:rPr>
                <w:b/>
                <w:i/>
                <w:iCs/>
                <w:color w:val="FFFFFF" w:themeColor="background1"/>
              </w:rPr>
              <w:t>ore</w:t>
            </w:r>
          </w:p>
        </w:tc>
      </w:tr>
    </w:tbl>
    <w:p w14:paraId="2D3A1791" w14:textId="77777777" w:rsidR="00D53FB1" w:rsidRDefault="00D53FB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  <w:sectPr w:rsidR="00D53FB1" w:rsidSect="00C35F89">
          <w:pgSz w:w="16838" w:h="11906" w:orient="landscape"/>
          <w:pgMar w:top="1797" w:right="1440" w:bottom="1797" w:left="1440" w:header="709" w:footer="709" w:gutter="0"/>
          <w:pgNumType w:start="1"/>
          <w:cols w:space="720"/>
          <w:docGrid w:linePitch="299"/>
        </w:sectPr>
      </w:pPr>
    </w:p>
    <w:p w14:paraId="28A6DAD6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</w:p>
    <w:p w14:paraId="24261052" w14:textId="77777777" w:rsidR="00330C16" w:rsidRDefault="00284E49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84864" behindDoc="0" locked="0" layoutInCell="1" allowOverlap="1" wp14:anchorId="22382B42" wp14:editId="5FE04270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3817620" cy="800735"/>
            <wp:effectExtent l="0" t="0" r="0" b="0"/>
            <wp:wrapSquare wrapText="bothSides"/>
            <wp:docPr id="56718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184849" name="Picture 56718484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4CE5B1" w14:textId="77777777" w:rsidR="00284E49" w:rsidRDefault="00284E49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18149138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3961BD1F" wp14:editId="75A12075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813C39E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59448007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Promoting Inclusive Employment </w:t>
      </w:r>
    </w:p>
    <w:p w14:paraId="33F08182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in the GLAM Sector </w:t>
      </w:r>
    </w:p>
    <w:p w14:paraId="2CA52075" w14:textId="77777777" w:rsidR="00D53FB1" w:rsidRPr="00284E49" w:rsidRDefault="00AA35E3" w:rsidP="00284E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noProof/>
          <w:color w:val="000000"/>
          <w:sz w:val="36"/>
          <w:szCs w:val="36"/>
          <w:lang w:val="el-GR" w:eastAsia="el-GR"/>
        </w:rPr>
        <w:drawing>
          <wp:anchor distT="0" distB="0" distL="114300" distR="114300" simplePos="0" relativeHeight="251686912" behindDoc="0" locked="0" layoutInCell="1" allowOverlap="1" wp14:anchorId="41670C4F" wp14:editId="29500A71">
            <wp:simplePos x="0" y="0"/>
            <wp:positionH relativeFrom="column">
              <wp:posOffset>2364105</wp:posOffset>
            </wp:positionH>
            <wp:positionV relativeFrom="paragraph">
              <wp:posOffset>1527175</wp:posOffset>
            </wp:positionV>
            <wp:extent cx="3009265" cy="533400"/>
            <wp:effectExtent l="19050" t="0" r="635" b="0"/>
            <wp:wrapSquare wrapText="bothSides"/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53FB1">
        <w:rPr>
          <w:rFonts w:ascii="Cambria" w:eastAsia="Cambria" w:hAnsi="Cambria" w:cs="Cambria"/>
          <w:color w:val="000000"/>
          <w:sz w:val="36"/>
          <w:szCs w:val="36"/>
        </w:rPr>
        <w:t>through Open Innovation</w:t>
      </w:r>
      <w:r w:rsidRPr="00AA35E3">
        <w:rPr>
          <w:noProof/>
          <w:lang w:val="el-GR" w:eastAsia="el-GR"/>
        </w:rPr>
        <w:t xml:space="preserve"> </w:t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7EAD5F6C" wp14:editId="5C32B249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1FEE84B2" wp14:editId="1C6562E7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78900145" wp14:editId="478DAD9A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2149B866" wp14:editId="2433F786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78AB9AAE" wp14:editId="6A59FE98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6CA1">
        <w:rPr>
          <w:noProof/>
        </w:rPr>
        <w:pict w14:anchorId="2837A9C6">
          <v:rect id="Rettangolo 7" o:spid="_x0000_s2053" style="position:absolute;margin-left:540.35pt;margin-top:-28.5pt;width:8.9pt;height:884pt;z-index:2516715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926F04C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516CA1">
        <w:rPr>
          <w:noProof/>
        </w:rPr>
        <w:pict w14:anchorId="4FFBBF8D">
          <v:rect id="Rettangolo 5" o:spid="_x0000_s2052" style="position:absolute;margin-left:45.45pt;margin-top:0;width:8.9pt;height:884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ov3/Lg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D4EE8D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516CA1">
        <w:rPr>
          <w:noProof/>
        </w:rPr>
        <w:pict w14:anchorId="1030B902">
          <v:rect id="Rettangolo 3" o:spid="_x0000_s2051" style="position:absolute;margin-left:-17.55pt;margin-top:0;width:625.3pt;height:64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i8+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E11D527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516CA1">
        <w:rPr>
          <w:noProof/>
        </w:rPr>
        <w:pict w14:anchorId="4ABFD0CC">
          <v:rect id="Rettangolo 1" o:spid="_x0000_s2050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75AAE63F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RPr="00284E49" w:rsidSect="00C35F89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1833A" w14:textId="77777777" w:rsidR="00516CA1" w:rsidRDefault="00516CA1">
      <w:pPr>
        <w:spacing w:after="0" w:line="240" w:lineRule="auto"/>
      </w:pPr>
      <w:r>
        <w:separator/>
      </w:r>
    </w:p>
  </w:endnote>
  <w:endnote w:type="continuationSeparator" w:id="0">
    <w:p w14:paraId="2D0385AA" w14:textId="77777777" w:rsidR="00516CA1" w:rsidRDefault="00516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notTrueType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F23E3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30F1C" w14:textId="77777777" w:rsidR="00516CA1" w:rsidRDefault="00516CA1">
      <w:pPr>
        <w:spacing w:after="0" w:line="240" w:lineRule="auto"/>
      </w:pPr>
      <w:r>
        <w:separator/>
      </w:r>
    </w:p>
  </w:footnote>
  <w:footnote w:type="continuationSeparator" w:id="0">
    <w:p w14:paraId="0B7317E0" w14:textId="77777777" w:rsidR="00516CA1" w:rsidRDefault="00516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A7126" w14:textId="77777777" w:rsidR="004320C8" w:rsidRDefault="00284E49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551C3203" wp14:editId="35B78D69">
          <wp:simplePos x="0" y="0"/>
          <wp:positionH relativeFrom="margin">
            <wp:align>right</wp:align>
          </wp:positionH>
          <wp:positionV relativeFrom="paragraph">
            <wp:posOffset>70485</wp:posOffset>
          </wp:positionV>
          <wp:extent cx="1597883" cy="335192"/>
          <wp:effectExtent l="0" t="0" r="2540" b="8255"/>
          <wp:wrapSquare wrapText="bothSides"/>
          <wp:docPr id="13338540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854063" name="Picture 13338540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883" cy="3351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E9C"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5DB8B355" wp14:editId="11C4BAF1">
          <wp:simplePos x="0" y="0"/>
          <wp:positionH relativeFrom="margin">
            <wp:align>left</wp:align>
          </wp:positionH>
          <wp:positionV relativeFrom="paragraph">
            <wp:posOffset>-64770</wp:posOffset>
          </wp:positionV>
          <wp:extent cx="648000" cy="648000"/>
          <wp:effectExtent l="0" t="0" r="0" b="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95F95"/>
    <w:multiLevelType w:val="hybridMultilevel"/>
    <w:tmpl w:val="63C4CBA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30F73"/>
    <w:multiLevelType w:val="hybridMultilevel"/>
    <w:tmpl w:val="CB203F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811DF"/>
    <w:multiLevelType w:val="hybridMultilevel"/>
    <w:tmpl w:val="992A73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233922">
    <w:abstractNumId w:val="3"/>
  </w:num>
  <w:num w:numId="2" w16cid:durableId="927424290">
    <w:abstractNumId w:val="4"/>
  </w:num>
  <w:num w:numId="3" w16cid:durableId="539247661">
    <w:abstractNumId w:val="9"/>
  </w:num>
  <w:num w:numId="4" w16cid:durableId="997073539">
    <w:abstractNumId w:val="5"/>
  </w:num>
  <w:num w:numId="5" w16cid:durableId="1836144192">
    <w:abstractNumId w:val="2"/>
  </w:num>
  <w:num w:numId="6" w16cid:durableId="30611270">
    <w:abstractNumId w:val="6"/>
  </w:num>
  <w:num w:numId="7" w16cid:durableId="520052519">
    <w:abstractNumId w:val="0"/>
  </w:num>
  <w:num w:numId="8" w16cid:durableId="404570378">
    <w:abstractNumId w:val="1"/>
  </w:num>
  <w:num w:numId="9" w16cid:durableId="1923446583">
    <w:abstractNumId w:val="8"/>
  </w:num>
  <w:num w:numId="10" w16cid:durableId="11427732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defaultTabStop w:val="720"/>
  <w:hyphenationZone w:val="283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DI1NzM1sTAyNDZR0lEKTi0uzszPAykwqgUAlTrmiSwAAAA="/>
  </w:docVars>
  <w:rsids>
    <w:rsidRoot w:val="004320C8"/>
    <w:rsid w:val="000259F6"/>
    <w:rsid w:val="000275D0"/>
    <w:rsid w:val="00033070"/>
    <w:rsid w:val="00064C9B"/>
    <w:rsid w:val="00091CCC"/>
    <w:rsid w:val="000A5955"/>
    <w:rsid w:val="000C6C0E"/>
    <w:rsid w:val="000D492B"/>
    <w:rsid w:val="000D59D9"/>
    <w:rsid w:val="000E3707"/>
    <w:rsid w:val="00116FF4"/>
    <w:rsid w:val="00120BC8"/>
    <w:rsid w:val="001277CF"/>
    <w:rsid w:val="00136795"/>
    <w:rsid w:val="0017043F"/>
    <w:rsid w:val="00175625"/>
    <w:rsid w:val="0018384B"/>
    <w:rsid w:val="001B3F96"/>
    <w:rsid w:val="001D30AD"/>
    <w:rsid w:val="002204AF"/>
    <w:rsid w:val="00261465"/>
    <w:rsid w:val="002701C5"/>
    <w:rsid w:val="00277F9B"/>
    <w:rsid w:val="00281189"/>
    <w:rsid w:val="00284E49"/>
    <w:rsid w:val="0029216F"/>
    <w:rsid w:val="002A3793"/>
    <w:rsid w:val="002C2503"/>
    <w:rsid w:val="002C3F99"/>
    <w:rsid w:val="002C7752"/>
    <w:rsid w:val="003224A9"/>
    <w:rsid w:val="00330C16"/>
    <w:rsid w:val="0040623F"/>
    <w:rsid w:val="004320C8"/>
    <w:rsid w:val="00487E20"/>
    <w:rsid w:val="004A2175"/>
    <w:rsid w:val="004A403D"/>
    <w:rsid w:val="00504CF4"/>
    <w:rsid w:val="0050633A"/>
    <w:rsid w:val="00511FE3"/>
    <w:rsid w:val="00516CA1"/>
    <w:rsid w:val="00554314"/>
    <w:rsid w:val="0058408C"/>
    <w:rsid w:val="005947A1"/>
    <w:rsid w:val="005B2B5F"/>
    <w:rsid w:val="006161C0"/>
    <w:rsid w:val="0065013C"/>
    <w:rsid w:val="00662BB6"/>
    <w:rsid w:val="00694707"/>
    <w:rsid w:val="006A0421"/>
    <w:rsid w:val="006A0BCB"/>
    <w:rsid w:val="006A3606"/>
    <w:rsid w:val="006D2450"/>
    <w:rsid w:val="006E7369"/>
    <w:rsid w:val="00713431"/>
    <w:rsid w:val="00744C03"/>
    <w:rsid w:val="00771F54"/>
    <w:rsid w:val="00784F68"/>
    <w:rsid w:val="007A60D0"/>
    <w:rsid w:val="007C6BB6"/>
    <w:rsid w:val="007D4A39"/>
    <w:rsid w:val="007E095F"/>
    <w:rsid w:val="00811902"/>
    <w:rsid w:val="00811A28"/>
    <w:rsid w:val="008302F6"/>
    <w:rsid w:val="00836CE7"/>
    <w:rsid w:val="008610E0"/>
    <w:rsid w:val="008646F6"/>
    <w:rsid w:val="008A12F7"/>
    <w:rsid w:val="008A3D34"/>
    <w:rsid w:val="008E697A"/>
    <w:rsid w:val="00933C5B"/>
    <w:rsid w:val="009535CE"/>
    <w:rsid w:val="00955946"/>
    <w:rsid w:val="0095758A"/>
    <w:rsid w:val="00966E42"/>
    <w:rsid w:val="00973C41"/>
    <w:rsid w:val="009A2A6C"/>
    <w:rsid w:val="009A551E"/>
    <w:rsid w:val="009A662B"/>
    <w:rsid w:val="00A02FAB"/>
    <w:rsid w:val="00A0373D"/>
    <w:rsid w:val="00A038F0"/>
    <w:rsid w:val="00A154E1"/>
    <w:rsid w:val="00AA35E3"/>
    <w:rsid w:val="00AC5DD9"/>
    <w:rsid w:val="00AD117F"/>
    <w:rsid w:val="00AD54D3"/>
    <w:rsid w:val="00B127A7"/>
    <w:rsid w:val="00B175FF"/>
    <w:rsid w:val="00B205AF"/>
    <w:rsid w:val="00B21155"/>
    <w:rsid w:val="00B40F93"/>
    <w:rsid w:val="00B460B7"/>
    <w:rsid w:val="00B524E4"/>
    <w:rsid w:val="00B527E6"/>
    <w:rsid w:val="00BF03C6"/>
    <w:rsid w:val="00C2132C"/>
    <w:rsid w:val="00C31E9C"/>
    <w:rsid w:val="00C35F89"/>
    <w:rsid w:val="00C54E89"/>
    <w:rsid w:val="00C57CD7"/>
    <w:rsid w:val="00C85B89"/>
    <w:rsid w:val="00C96DE8"/>
    <w:rsid w:val="00C96EFE"/>
    <w:rsid w:val="00CA5B33"/>
    <w:rsid w:val="00CF40B0"/>
    <w:rsid w:val="00D53FB1"/>
    <w:rsid w:val="00D55291"/>
    <w:rsid w:val="00D6435F"/>
    <w:rsid w:val="00D96C1A"/>
    <w:rsid w:val="00DA330B"/>
    <w:rsid w:val="00DA6AFB"/>
    <w:rsid w:val="00DA7339"/>
    <w:rsid w:val="00DD7C74"/>
    <w:rsid w:val="00DF072F"/>
    <w:rsid w:val="00DF341E"/>
    <w:rsid w:val="00DF5DAF"/>
    <w:rsid w:val="00E51438"/>
    <w:rsid w:val="00E717FE"/>
    <w:rsid w:val="00EB59DF"/>
    <w:rsid w:val="00EC6C5F"/>
    <w:rsid w:val="00EF6746"/>
    <w:rsid w:val="00F02880"/>
    <w:rsid w:val="00F0378B"/>
    <w:rsid w:val="00F27D09"/>
    <w:rsid w:val="00F347DC"/>
    <w:rsid w:val="00F45BBE"/>
    <w:rsid w:val="00F964EE"/>
    <w:rsid w:val="00FB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665E0DA9"/>
  <w15:docId w15:val="{30C0A6E0-FC8E-4BE4-9D87-0DD86B83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770FF"/>
  </w:style>
  <w:style w:type="paragraph" w:styleId="Titolo1">
    <w:name w:val="heading 1"/>
    <w:basedOn w:val="Normale"/>
    <w:next w:val="Normale"/>
    <w:link w:val="Titolo1Carattere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essunaspaziatura">
    <w:name w:val="No Spacing"/>
    <w:link w:val="NessunaspaziaturaCarattere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D4366C"/>
    <w:rPr>
      <w:rFonts w:eastAsiaTheme="minorEastAsia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4366C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4366C"/>
    <w:rPr>
      <w:lang w:val="en-GB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itolosommario">
    <w:name w:val="TOC Heading"/>
    <w:basedOn w:val="Titolo1"/>
    <w:next w:val="Normale"/>
    <w:uiPriority w:val="39"/>
    <w:unhideWhenUsed/>
    <w:qFormat/>
    <w:rsid w:val="00236C0F"/>
    <w:pPr>
      <w:outlineLvl w:val="9"/>
    </w:pPr>
    <w:rPr>
      <w:lang w:val="en-US"/>
    </w:rPr>
  </w:style>
  <w:style w:type="paragraph" w:styleId="Sommario1">
    <w:name w:val="toc 1"/>
    <w:basedOn w:val="Normale"/>
    <w:next w:val="Normale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236C0F"/>
    <w:pPr>
      <w:spacing w:after="100"/>
      <w:ind w:left="220"/>
    </w:pPr>
  </w:style>
  <w:style w:type="character" w:styleId="Collegamentoipertestuale">
    <w:name w:val="Hyperlink"/>
    <w:basedOn w:val="Carpredefinitoparagrafo"/>
    <w:uiPriority w:val="99"/>
    <w:unhideWhenUsed/>
    <w:rsid w:val="00236C0F"/>
    <w:rPr>
      <w:color w:val="0000FF" w:themeColor="hyperlink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Paragrafoelenco">
    <w:name w:val="List Paragraph"/>
    <w:basedOn w:val="Normale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ottotitolo">
    <w:name w:val="Subtitle"/>
    <w:basedOn w:val="Normale"/>
    <w:next w:val="Normale"/>
    <w:uiPriority w:val="11"/>
    <w:qFormat/>
    <w:rsid w:val="00771F5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lanormale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Grigliatabella">
    <w:name w:val="Table Grid"/>
    <w:basedOn w:val="Tabellanormale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ellanormale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F0288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0288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0288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0288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02880"/>
    <w:rPr>
      <w:b/>
      <w:bCs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AD11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0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6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9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87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4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8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8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60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004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2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0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86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65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18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8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76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7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3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6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7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00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5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3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6</TotalTime>
  <Pages>4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De Marco</cp:lastModifiedBy>
  <cp:revision>80</cp:revision>
  <dcterms:created xsi:type="dcterms:W3CDTF">2024-01-02T08:46:00Z</dcterms:created>
  <dcterms:modified xsi:type="dcterms:W3CDTF">2025-01-14T15:17:00Z</dcterms:modified>
</cp:coreProperties>
</file>